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F747A" w14:textId="5CF58121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Homework for Session 5 (From phonology to morphology)</w:t>
      </w:r>
    </w:p>
    <w:p w14:paraId="5167C84C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</w:pPr>
    </w:p>
    <w:p w14:paraId="23B42E56" w14:textId="204B5ED6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Same old rule: If you submit the homework before next Monday (30th Nov) 6 p.m. to me via email, I will try my best to correct it and give you feedback. </w:t>
      </w:r>
    </w:p>
    <w:p w14:paraId="068201ED" w14:textId="44908DD4" w:rsid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89DE8B6" w14:textId="77777777" w:rsidR="00E809AE" w:rsidRPr="00E809AE" w:rsidRDefault="00E809AE" w:rsidP="00E809AE">
      <w:pPr>
        <w:pStyle w:val="BodyText"/>
        <w:spacing w:before="60" w:after="60" w:line="240" w:lineRule="auto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43D6CCD0" w14:textId="6908BCE7" w:rsidR="00E809AE" w:rsidRDefault="00E809AE" w:rsidP="00E809AE">
      <w:pPr>
        <w:pStyle w:val="BodyText"/>
        <w:numPr>
          <w:ilvl w:val="0"/>
          <w:numId w:val="13"/>
        </w:numPr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>What is a morpheme?  Segment the following English words into morphemes.</w:t>
      </w:r>
    </w:p>
    <w:p w14:paraId="1105C7FA" w14:textId="77777777" w:rsidR="00E809AE" w:rsidRDefault="00E809AE" w:rsidP="00E809AE">
      <w:pPr>
        <w:pStyle w:val="BodyText"/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24328DAD" w14:textId="0D8C98C7" w:rsidR="000D011C" w:rsidRPr="00EC08E8" w:rsidRDefault="00E809AE" w:rsidP="00E809AE">
      <w:pPr>
        <w:pStyle w:val="BodyText"/>
        <w:spacing w:before="60" w:after="60" w:line="240" w:lineRule="auto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 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  <w:t xml:space="preserve">       </w:t>
      </w:r>
      <w:r w:rsidR="00EC08E8"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</w:t>
      </w:r>
      <w:r w:rsidR="000D011C"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imetable</w:t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EC08E8" w:rsidRP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EC08E8" w:rsidRP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 w:rsidRP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 w:rsidRP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  <w:t>time-a</w:t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>ble</w:t>
      </w:r>
    </w:p>
    <w:p w14:paraId="2F1C49FD" w14:textId="6B4F36FD" w:rsidR="00EC08E8" w:rsidRPr="000D011C" w:rsidRDefault="000D011C" w:rsidP="00EC08E8">
      <w:pPr>
        <w:pStyle w:val="BodyText"/>
        <w:spacing w:before="60" w:after="60" w:line="240" w:lineRule="auto"/>
        <w:ind w:left="108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e-consuming</w:t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  <w:t>time-consum(e)-ing</w:t>
      </w:r>
    </w:p>
    <w:p w14:paraId="28A4A90B" w14:textId="7532C26C" w:rsidR="000D011C" w:rsidRPr="000D011C" w:rsidRDefault="000D011C" w:rsidP="000D011C">
      <w:pPr>
        <w:pStyle w:val="BodyText"/>
        <w:spacing w:before="60" w:after="60" w:line="240" w:lineRule="auto"/>
        <w:ind w:left="108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e machine</w:t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  <w:t>time-machine</w:t>
      </w:r>
    </w:p>
    <w:p w14:paraId="4FF5E356" w14:textId="0E54E1C3" w:rsidR="000D011C" w:rsidRPr="000D011C" w:rsidRDefault="000D011C" w:rsidP="000D011C">
      <w:pPr>
        <w:pStyle w:val="BodyText"/>
        <w:spacing w:before="60" w:after="60" w:line="240" w:lineRule="auto"/>
        <w:ind w:left="1080"/>
        <w:jc w:val="left"/>
        <w:rPr>
          <w:rFonts w:asciiTheme="minorHAnsi" w:eastAsia="PMingLiU" w:hAnsiTheme="minorHAnsi" w:cstheme="minorBidi"/>
          <w:sz w:val="22"/>
          <w:szCs w:val="22"/>
          <w:lang w:eastAsia="zh-TW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ing</w:t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  <w:t>tim(e)-ing</w:t>
      </w:r>
    </w:p>
    <w:p w14:paraId="271F3A01" w14:textId="5BDCD6B2" w:rsidR="000D011C" w:rsidRPr="000D011C" w:rsidRDefault="000D011C" w:rsidP="000D011C">
      <w:pPr>
        <w:pStyle w:val="BodyText"/>
        <w:spacing w:before="60" w:after="60" w:line="240" w:lineRule="auto"/>
        <w:ind w:left="108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es</w:t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  <w:t>time-s</w:t>
      </w:r>
    </w:p>
    <w:p w14:paraId="64EDD4F2" w14:textId="1F67B29F" w:rsidR="000D011C" w:rsidRDefault="000D011C" w:rsidP="000D011C">
      <w:pPr>
        <w:pStyle w:val="BodyText"/>
        <w:spacing w:before="60" w:after="60" w:line="240" w:lineRule="auto"/>
        <w:ind w:left="108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0D011C">
        <w:rPr>
          <w:rFonts w:asciiTheme="minorHAnsi" w:eastAsiaTheme="minorEastAsia" w:hAnsiTheme="minorHAnsi" w:cstheme="minorBidi"/>
          <w:sz w:val="22"/>
          <w:szCs w:val="22"/>
          <w:lang w:eastAsia="zh-CN"/>
        </w:rPr>
        <w:t>time</w:t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EC08E8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  <w:t>time</w:t>
      </w:r>
    </w:p>
    <w:p w14:paraId="71D8C202" w14:textId="4C4A1B0E" w:rsidR="000D011C" w:rsidRPr="007C2706" w:rsidRDefault="000D011C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val="de-DE" w:eastAsia="zh-CN"/>
        </w:rPr>
      </w:pPr>
    </w:p>
    <w:p w14:paraId="51FCB423" w14:textId="77777777" w:rsidR="00CE7A35" w:rsidRPr="00CE7A35" w:rsidRDefault="00CE7A35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="PMingLiU" w:hAnsiTheme="minorHAnsi" w:cstheme="minorBidi"/>
          <w:sz w:val="22"/>
          <w:szCs w:val="22"/>
          <w:lang w:eastAsia="zh-TW"/>
        </w:rPr>
      </w:pPr>
    </w:p>
    <w:p w14:paraId="31F28487" w14:textId="77777777" w:rsidR="00E809AE" w:rsidRDefault="00E809AE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0FAEF61C" w14:textId="77777777" w:rsidR="008C7297" w:rsidRDefault="008C7297" w:rsidP="008C7297">
      <w:pPr>
        <w:pStyle w:val="BodyText"/>
        <w:spacing w:before="60" w:after="60" w:line="240" w:lineRule="auto"/>
        <w:ind w:left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66932CAA" w14:textId="22A5D158" w:rsidR="008C7297" w:rsidRPr="006269A5" w:rsidRDefault="008C7297" w:rsidP="00E809AE">
      <w:pPr>
        <w:pStyle w:val="BodyText"/>
        <w:numPr>
          <w:ilvl w:val="0"/>
          <w:numId w:val="13"/>
        </w:numPr>
        <w:spacing w:before="60" w:after="60" w:line="240" w:lineRule="auto"/>
        <w:ind w:right="-65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What is an </w:t>
      </w:r>
      <w:r w:rsidRPr="00602B5A">
        <w:rPr>
          <w:rFonts w:asciiTheme="minorHAnsi" w:eastAsiaTheme="minorEastAsia" w:hAnsiTheme="minorHAnsi" w:cstheme="minorBidi"/>
          <w:sz w:val="22"/>
          <w:szCs w:val="22"/>
          <w:lang w:eastAsia="zh-CN"/>
        </w:rPr>
        <w:t>allomorph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?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What can determine the choice of allomorph?</w:t>
      </w:r>
      <w:r w:rsidRPr="008C7297">
        <w:rPr>
          <w:sz w:val="22"/>
          <w:szCs w:val="22"/>
          <w:lang w:eastAsia="en-US"/>
        </w:rPr>
        <w:t xml:space="preserve"> </w:t>
      </w:r>
    </w:p>
    <w:p w14:paraId="2B426F51" w14:textId="2EB53BA9" w:rsidR="008C7297" w:rsidRDefault="008C7297" w:rsidP="008C7297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4B1E836D" w14:textId="6CA4CDA1" w:rsidR="00D97084" w:rsidRDefault="007C2706" w:rsidP="008C7297">
      <w:pPr>
        <w:pStyle w:val="BodyText"/>
        <w:spacing w:before="60" w:after="60" w:line="240" w:lineRule="auto"/>
        <w:ind w:right="-6520"/>
        <w:jc w:val="left"/>
        <w:rPr>
          <w:rFonts w:asciiTheme="minorHAnsi" w:hAnsiTheme="minorHAnsi" w:cstheme="minorHAnsi"/>
          <w:sz w:val="22"/>
          <w:szCs w:val="22"/>
          <w:lang w:eastAsia="en-US"/>
        </w:rPr>
      </w:pPr>
      <w:r>
        <w:rPr>
          <w:sz w:val="22"/>
          <w:szCs w:val="22"/>
          <w:lang w:eastAsia="en-US"/>
        </w:rPr>
        <w:t xml:space="preserve">        </w:t>
      </w:r>
      <w:r w:rsidR="00D97084">
        <w:rPr>
          <w:sz w:val="22"/>
          <w:szCs w:val="22"/>
          <w:lang w:eastAsia="en-US"/>
        </w:rPr>
        <w:tab/>
      </w:r>
      <w:r w:rsidRPr="007C2706">
        <w:rPr>
          <w:rFonts w:asciiTheme="minorHAnsi" w:hAnsiTheme="minorHAnsi" w:cstheme="minorHAnsi"/>
          <w:sz w:val="22"/>
          <w:szCs w:val="22"/>
          <w:lang w:eastAsia="en-US"/>
        </w:rPr>
        <w:t>Allomorphs are different realizations of</w:t>
      </w:r>
      <w:r w:rsidR="00D97084">
        <w:rPr>
          <w:rFonts w:asciiTheme="minorHAnsi" w:hAnsiTheme="minorHAnsi" w:cstheme="minorHAnsi"/>
          <w:sz w:val="22"/>
          <w:szCs w:val="22"/>
          <w:lang w:eastAsia="en-US"/>
        </w:rPr>
        <w:t xml:space="preserve"> the same </w:t>
      </w:r>
      <w:r w:rsidRPr="007C2706">
        <w:rPr>
          <w:rFonts w:asciiTheme="minorHAnsi" w:hAnsiTheme="minorHAnsi" w:cstheme="minorHAnsi"/>
          <w:sz w:val="22"/>
          <w:szCs w:val="22"/>
          <w:lang w:eastAsia="en-US"/>
        </w:rPr>
        <w:t xml:space="preserve">morpheme. </w:t>
      </w:r>
    </w:p>
    <w:p w14:paraId="79BE95F0" w14:textId="748FC8FD" w:rsidR="008C7297" w:rsidRPr="007C2706" w:rsidRDefault="007C2706" w:rsidP="00D97084">
      <w:pPr>
        <w:pStyle w:val="BodyText"/>
        <w:spacing w:before="60" w:after="60" w:line="240" w:lineRule="auto"/>
        <w:ind w:right="-6520" w:firstLine="709"/>
        <w:jc w:val="left"/>
        <w:rPr>
          <w:rFonts w:asciiTheme="minorHAnsi" w:hAnsiTheme="minorHAnsi" w:cstheme="minorHAnsi"/>
          <w:sz w:val="22"/>
          <w:szCs w:val="22"/>
          <w:lang w:eastAsia="en-US"/>
        </w:rPr>
      </w:pPr>
      <w:r w:rsidRPr="007C2706">
        <w:rPr>
          <w:rFonts w:asciiTheme="minorHAnsi" w:hAnsiTheme="minorHAnsi" w:cstheme="minorHAnsi"/>
          <w:sz w:val="22"/>
          <w:szCs w:val="22"/>
          <w:lang w:eastAsia="en-US"/>
        </w:rPr>
        <w:t xml:space="preserve">Allomorphs are usually phonologically conditioned. </w:t>
      </w:r>
    </w:p>
    <w:p w14:paraId="14A3C913" w14:textId="77777777" w:rsidR="00F8763E" w:rsidRDefault="00F8763E" w:rsidP="008C7297">
      <w:pPr>
        <w:pStyle w:val="BodyText"/>
        <w:spacing w:before="60" w:after="60" w:line="240" w:lineRule="auto"/>
        <w:ind w:right="-6520"/>
        <w:jc w:val="left"/>
        <w:rPr>
          <w:sz w:val="22"/>
          <w:szCs w:val="22"/>
          <w:lang w:eastAsia="en-US"/>
        </w:rPr>
      </w:pPr>
    </w:p>
    <w:p w14:paraId="2B142878" w14:textId="77777777" w:rsidR="008C7297" w:rsidRPr="008C7297" w:rsidRDefault="008C7297" w:rsidP="008C7297">
      <w:pPr>
        <w:pStyle w:val="BodyText"/>
        <w:spacing w:before="60" w:after="60" w:line="240" w:lineRule="auto"/>
        <w:ind w:right="-65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356CEA82" w14:textId="4F11CF26" w:rsidR="00043DEB" w:rsidRDefault="008C7297" w:rsidP="00043DEB">
      <w:pPr>
        <w:pStyle w:val="BodyText"/>
        <w:spacing w:before="60" w:after="60" w:line="240" w:lineRule="auto"/>
        <w:ind w:right="-6094" w:firstLine="709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Are </w:t>
      </w:r>
      <w:r w:rsid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the bold </w:t>
      </w:r>
      <w:r w:rsidR="00CD6300">
        <w:rPr>
          <w:rFonts w:asciiTheme="minorHAnsi" w:eastAsiaTheme="minorEastAsia" w:hAnsiTheme="minorHAnsi" w:cstheme="minorBidi"/>
          <w:sz w:val="22"/>
          <w:szCs w:val="22"/>
          <w:lang w:eastAsia="zh-CN"/>
        </w:rPr>
        <w:t>characters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allomorphs or different morphemes</w:t>
      </w:r>
      <w:r w:rsidR="00CD6300" w:rsidRPr="00CD6300">
        <w:rPr>
          <w:rFonts w:asciiTheme="minorHAnsi" w:eastAsiaTheme="minorEastAsia" w:hAnsiTheme="minorHAnsi" w:cstheme="minorBidi"/>
          <w:sz w:val="22"/>
          <w:szCs w:val="22"/>
          <w:lang w:eastAsia="zh-CN"/>
        </w:rPr>
        <w:t>?</w:t>
      </w:r>
      <w:r w:rsidR="00CD6300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Provide short </w:t>
      </w:r>
      <w:r w:rsidR="00F8763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explanation to your answer. </w:t>
      </w:r>
    </w:p>
    <w:p w14:paraId="53692F72" w14:textId="77777777" w:rsidR="00CD6300" w:rsidRPr="008C7297" w:rsidRDefault="00CD6300" w:rsidP="008C7297">
      <w:pPr>
        <w:pStyle w:val="BodyText"/>
        <w:spacing w:before="60" w:after="60" w:line="240" w:lineRule="auto"/>
        <w:ind w:right="-6094" w:firstLine="709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</w:p>
    <w:p w14:paraId="76280962" w14:textId="2BA2D3D7" w:rsidR="008C7297" w:rsidRDefault="008C7297" w:rsidP="008C7297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n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adequate, 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m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possible, </w:t>
      </w:r>
      <w:r w:rsid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</w:t>
      </w:r>
      <w:r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l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l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ega</w:t>
      </w:r>
      <w:r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l</w:t>
      </w:r>
      <w:r w:rsid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, </w:t>
      </w:r>
      <w:r w:rsid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</w:t>
      </w:r>
      <w:r w:rsidR="00E809AE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r</w:t>
      </w:r>
      <w:r w:rsidR="00E809AE">
        <w:rPr>
          <w:rFonts w:asciiTheme="minorHAnsi" w:eastAsiaTheme="minorEastAsia" w:hAnsiTheme="minorHAnsi" w:cstheme="minorBidi"/>
          <w:sz w:val="22"/>
          <w:szCs w:val="22"/>
          <w:lang w:eastAsia="zh-CN"/>
        </w:rPr>
        <w:t>regular</w:t>
      </w:r>
      <w:r w:rsid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allomorphs of {in-}, Latin in- “not”</w:t>
      </w:r>
    </w:p>
    <w:p w14:paraId="13FFABDF" w14:textId="58607BC3" w:rsidR="008C7297" w:rsidRDefault="00E809AE" w:rsidP="008C7297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u</w:t>
      </w:r>
      <w:r w:rsidR="008C7297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n</w:t>
      </w:r>
      <w:r w:rsidR="008C7297"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happy, </w:t>
      </w:r>
      <w:r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i</w:t>
      </w:r>
      <w:r w:rsidR="008C7297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m</w:t>
      </w:r>
      <w:r w:rsidR="008C7297"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polite, </w:t>
      </w:r>
      <w:r w:rsidR="008C7297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non</w:t>
      </w:r>
      <w:r w:rsidR="008C7297"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-alcoholic, </w:t>
      </w:r>
      <w:r w:rsidR="008C7297" w:rsidRPr="00E809AE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dis</w:t>
      </w:r>
      <w:r w:rsidR="008C7297" w:rsidRPr="008C7297">
        <w:rPr>
          <w:rFonts w:asciiTheme="minorHAnsi" w:eastAsiaTheme="minorEastAsia" w:hAnsiTheme="minorHAnsi" w:cstheme="minorBidi"/>
          <w:sz w:val="22"/>
          <w:szCs w:val="22"/>
          <w:lang w:eastAsia="zh-CN"/>
        </w:rPr>
        <w:t>honest</w:t>
      </w:r>
      <w:r w:rsid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   </w:t>
      </w:r>
      <w:r w:rsidR="00671670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different </w:t>
      </w:r>
      <w:r w:rsidR="00D97084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morphemes </w:t>
      </w:r>
      <w:r w:rsidR="00D97084">
        <w:rPr>
          <w:rFonts w:asciiTheme="minorHAnsi" w:eastAsiaTheme="minorEastAsia" w:hAnsiTheme="minorHAnsi" w:cstheme="minorBidi"/>
          <w:sz w:val="22"/>
          <w:szCs w:val="22"/>
          <w:lang w:eastAsia="zh-CN"/>
        </w:rPr>
        <w:t>{</w:t>
      </w:r>
      <w:r w:rsidR="00671670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un-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}</w:t>
      </w:r>
      <w:r w:rsidR="00671670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,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{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in-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}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, 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{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non-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}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, 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{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dis-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}</w:t>
      </w:r>
    </w:p>
    <w:p w14:paraId="61ACC077" w14:textId="77777777" w:rsidR="00D97084" w:rsidRDefault="00CC05F4" w:rsidP="008C7297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teacher</w:t>
      </w:r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, cook</w:t>
      </w:r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>, singer</w:t>
      </w:r>
      <w:r w:rsidRPr="00CC05F4">
        <w:rPr>
          <w:rFonts w:asciiTheme="minorHAnsi" w:eastAsiaTheme="minorEastAsia" w:hAnsiTheme="minorHAnsi" w:cstheme="minorBidi"/>
          <w:sz w:val="22"/>
          <w:szCs w:val="22"/>
          <w:lang w:eastAsia="zh-CN"/>
        </w:rPr>
        <w:t>´</w:t>
      </w:r>
      <w:r w:rsidRPr="00CC05F4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</w:t>
      </w:r>
      <w:r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</w:t>
      </w:r>
      <w:r w:rsid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ab/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different  morphemes, 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{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-s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}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plural, 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{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-s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}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third person singular, </w:t>
      </w:r>
    </w:p>
    <w:p w14:paraId="2238F7DC" w14:textId="09717BF3" w:rsidR="00E809AE" w:rsidRDefault="007C2706" w:rsidP="00D97084">
      <w:pPr>
        <w:pStyle w:val="BodyText"/>
        <w:spacing w:before="60" w:after="60" w:line="240" w:lineRule="auto"/>
        <w:ind w:left="2880" w:right="-6094" w:firstLine="720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-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{</w:t>
      </w: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´s</w:t>
      </w:r>
      <w:r w:rsidR="00671670">
        <w:rPr>
          <w:rFonts w:asciiTheme="minorHAnsi" w:eastAsiaTheme="minorEastAsia" w:hAnsiTheme="minorHAnsi" w:cstheme="minorBidi"/>
          <w:sz w:val="22"/>
          <w:szCs w:val="22"/>
          <w:lang w:eastAsia="zh-CN"/>
        </w:rPr>
        <w:t>}</w:t>
      </w: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 possessive</w:t>
      </w:r>
    </w:p>
    <w:p w14:paraId="125AA80C" w14:textId="3F280809" w:rsidR="008C7297" w:rsidRPr="007C2706" w:rsidRDefault="008C7297" w:rsidP="007E25DE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7C270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ing</w:t>
      </w: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, </w:t>
      </w:r>
      <w:r w:rsidRPr="007C270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ang</w:t>
      </w: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, </w:t>
      </w:r>
      <w:r w:rsidRPr="007C270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sung</w:t>
      </w: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, </w:t>
      </w:r>
      <w:r w:rsidRPr="00671670">
        <w:rPr>
          <w:rFonts w:asciiTheme="minorHAnsi" w:eastAsiaTheme="minorEastAsia" w:hAnsiTheme="minorHAnsi" w:cstheme="minorBidi"/>
          <w:b/>
          <w:bCs/>
          <w:strike/>
          <w:sz w:val="22"/>
          <w:szCs w:val="22"/>
          <w:lang w:eastAsia="zh-CN"/>
        </w:rPr>
        <w:t>song</w:t>
      </w:r>
      <w:r w:rsidR="007C2706" w:rsidRPr="007C270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ab/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Partial/weak </w:t>
      </w:r>
      <w:r w:rsidR="00671670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Suppletion.</w:t>
      </w:r>
    </w:p>
    <w:p w14:paraId="697F0AAB" w14:textId="44073CAB" w:rsidR="007137B7" w:rsidRPr="007C2706" w:rsidRDefault="00CD6300" w:rsidP="007E25DE">
      <w:pPr>
        <w:pStyle w:val="BodyText"/>
        <w:numPr>
          <w:ilvl w:val="0"/>
          <w:numId w:val="12"/>
        </w:numPr>
        <w:spacing w:before="60" w:after="60" w:line="240" w:lineRule="auto"/>
        <w:ind w:right="-6094"/>
        <w:jc w:val="left"/>
        <w:rPr>
          <w:rFonts w:asciiTheme="minorHAnsi" w:eastAsiaTheme="minorEastAsia" w:hAnsiTheme="minorHAnsi" w:cstheme="minorBidi"/>
          <w:sz w:val="22"/>
          <w:szCs w:val="22"/>
          <w:lang w:eastAsia="zh-CN"/>
        </w:rPr>
      </w:pP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/hɛft</w:t>
      </w:r>
      <w:r w:rsidRPr="007C270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ɪd</w:t>
      </w: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/</w:t>
      </w:r>
      <w:r w:rsidR="007137B7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, </w:t>
      </w: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/</w:t>
      </w:r>
      <w:r w:rsidRPr="007C2706">
        <w:t xml:space="preserve"> </w:t>
      </w: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dʌʃ</w:t>
      </w:r>
      <w:r w:rsidRPr="007C2706">
        <w:rPr>
          <w:rFonts w:asciiTheme="minorHAnsi" w:eastAsiaTheme="minorEastAsia" w:hAnsiTheme="minorHAnsi" w:cstheme="minorBidi"/>
          <w:b/>
          <w:bCs/>
          <w:sz w:val="22"/>
          <w:szCs w:val="22"/>
          <w:lang w:eastAsia="zh-CN"/>
        </w:rPr>
        <w:t>t</w:t>
      </w:r>
      <w:r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/, /</w:t>
      </w:r>
      <w:r w:rsidRPr="007C2706">
        <w:rPr>
          <w:rFonts w:ascii="Arial" w:hAnsi="Arial" w:cs="Arial"/>
          <w:color w:val="202122"/>
          <w:sz w:val="21"/>
          <w:szCs w:val="21"/>
          <w:shd w:val="clear" w:color="auto" w:fill="FFFFFF"/>
        </w:rPr>
        <w:t>bʌz</w:t>
      </w:r>
      <w:r w:rsidRPr="007C2706"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d</w:t>
      </w:r>
      <w:r w:rsidRPr="007C2706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/, /sɪt/, /hɜːt/ </w:t>
      </w:r>
      <w:r w:rsidRPr="007C2706">
        <w:rPr>
          <w:rFonts w:ascii="Arial" w:eastAsia="PMingLiU" w:hAnsi="Arial" w:cs="Arial"/>
          <w:color w:val="202122"/>
          <w:sz w:val="21"/>
          <w:szCs w:val="21"/>
          <w:shd w:val="clear" w:color="auto" w:fill="FFFFFF"/>
          <w:lang w:eastAsia="zh-TW"/>
        </w:rPr>
        <w:t>“</w:t>
      </w:r>
      <w:r w:rsidR="00D97084" w:rsidRPr="007C2706">
        <w:rPr>
          <w:rFonts w:ascii="Arial" w:eastAsia="PMingLiU" w:hAnsi="Arial" w:cs="Arial"/>
          <w:color w:val="202122"/>
          <w:sz w:val="21"/>
          <w:szCs w:val="21"/>
          <w:shd w:val="clear" w:color="auto" w:fill="FFFFFF"/>
          <w:lang w:eastAsia="zh-TW"/>
        </w:rPr>
        <w:t>hurt “</w:t>
      </w:r>
      <w:r w:rsidR="00671670" w:rsidRPr="007C2706">
        <w:rPr>
          <w:rFonts w:ascii="Arial" w:eastAsia="PMingLiU" w:hAnsi="Arial" w:cs="Arial"/>
          <w:color w:val="202122"/>
          <w:sz w:val="21"/>
          <w:szCs w:val="21"/>
          <w:shd w:val="clear" w:color="auto" w:fill="FFFFFF"/>
          <w:lang w:eastAsia="zh-TW"/>
        </w:rPr>
        <w:tab/>
      </w:r>
      <w:r w:rsidR="007C2706">
        <w:rPr>
          <w:rFonts w:ascii="Arial" w:eastAsia="PMingLiU" w:hAnsi="Arial" w:cs="Arial"/>
          <w:color w:val="202122"/>
          <w:sz w:val="21"/>
          <w:szCs w:val="21"/>
          <w:shd w:val="clear" w:color="auto" w:fill="FFFFFF"/>
          <w:lang w:eastAsia="zh-TW"/>
        </w:rPr>
        <w:t xml:space="preserve"> </w:t>
      </w:r>
      <w:r w:rsidR="007C2706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 xml:space="preserve">allomorphs of {-ed} past tense </w:t>
      </w:r>
      <w:r w:rsidR="000A1507" w:rsidRPr="007C2706">
        <w:rPr>
          <w:rFonts w:asciiTheme="minorHAnsi" w:eastAsiaTheme="minorEastAsia" w:hAnsiTheme="minorHAnsi" w:cstheme="minorBidi"/>
          <w:sz w:val="22"/>
          <w:szCs w:val="22"/>
          <w:lang w:eastAsia="zh-CN"/>
        </w:rPr>
        <w:t>marker</w:t>
      </w:r>
    </w:p>
    <w:p w14:paraId="79BB454B" w14:textId="130FBF55" w:rsidR="000B4B36" w:rsidRPr="007C2706" w:rsidRDefault="00CD6300" w:rsidP="000B4B36">
      <w:pPr>
        <w:pStyle w:val="BodyText"/>
        <w:spacing w:after="120"/>
        <w:rPr>
          <w:sz w:val="22"/>
          <w:szCs w:val="22"/>
        </w:rPr>
      </w:pPr>
      <w:r w:rsidRPr="007C2706">
        <w:rPr>
          <w:sz w:val="22"/>
          <w:szCs w:val="22"/>
        </w:rPr>
        <w:t xml:space="preserve"> </w:t>
      </w:r>
    </w:p>
    <w:p w14:paraId="19BF75D4" w14:textId="15C684F0" w:rsidR="00CF4A2E" w:rsidRPr="00CE7A35" w:rsidRDefault="00CF4A2E" w:rsidP="00147245">
      <w:pPr>
        <w:pStyle w:val="BodyText"/>
        <w:spacing w:after="120"/>
        <w:rPr>
          <w:rFonts w:asciiTheme="minorHAnsi" w:hAnsiTheme="minorHAnsi"/>
          <w:sz w:val="24"/>
          <w:szCs w:val="24"/>
          <w:lang w:val="de-DE"/>
        </w:rPr>
      </w:pPr>
    </w:p>
    <w:p w14:paraId="7BE69BD0" w14:textId="77777777" w:rsidR="00043DEB" w:rsidRPr="00CE7A35" w:rsidRDefault="00043DEB" w:rsidP="00147245">
      <w:pPr>
        <w:pStyle w:val="BodyText"/>
        <w:spacing w:after="120"/>
        <w:rPr>
          <w:rFonts w:asciiTheme="minorHAnsi" w:hAnsiTheme="minorHAnsi"/>
          <w:sz w:val="24"/>
          <w:szCs w:val="24"/>
          <w:lang w:val="de-DE"/>
        </w:rPr>
      </w:pPr>
    </w:p>
    <w:p w14:paraId="6F6C4CB6" w14:textId="251E4840" w:rsidR="00CF4A2E" w:rsidRPr="00043DEB" w:rsidRDefault="00F8763E" w:rsidP="00F8763E">
      <w:pPr>
        <w:pStyle w:val="BodyText"/>
        <w:numPr>
          <w:ilvl w:val="0"/>
          <w:numId w:val="13"/>
        </w:numPr>
        <w:spacing w:after="120"/>
        <w:rPr>
          <w:rFonts w:asciiTheme="minorHAnsi" w:hAnsiTheme="minorHAnsi"/>
          <w:sz w:val="22"/>
          <w:szCs w:val="22"/>
        </w:rPr>
      </w:pPr>
      <w:r w:rsidRPr="00043DEB">
        <w:rPr>
          <w:rFonts w:asciiTheme="minorHAnsi" w:hAnsiTheme="minorHAnsi"/>
          <w:sz w:val="22"/>
          <w:szCs w:val="22"/>
        </w:rPr>
        <w:t xml:space="preserve">Let´s come back to our beloved German word(s). This </w:t>
      </w:r>
      <w:r w:rsidR="00043DEB">
        <w:rPr>
          <w:rFonts w:asciiTheme="minorHAnsi" w:hAnsiTheme="minorHAnsi"/>
          <w:sz w:val="22"/>
          <w:szCs w:val="22"/>
        </w:rPr>
        <w:t>time</w:t>
      </w:r>
      <w:r w:rsidRPr="00043DEB">
        <w:rPr>
          <w:rFonts w:asciiTheme="minorHAnsi" w:hAnsiTheme="minorHAnsi"/>
          <w:sz w:val="22"/>
          <w:szCs w:val="22"/>
        </w:rPr>
        <w:t xml:space="preserve"> how many morphemes do we have?</w:t>
      </w:r>
    </w:p>
    <w:p w14:paraId="55E78933" w14:textId="76C177F0" w:rsidR="00CF4A2E" w:rsidRPr="00043DEB" w:rsidRDefault="00CC78DB" w:rsidP="00CC78DB">
      <w:pPr>
        <w:pStyle w:val="BodyText"/>
        <w:spacing w:after="120"/>
        <w:ind w:left="142" w:firstLine="720"/>
        <w:rPr>
          <w:rFonts w:asciiTheme="minorHAnsi" w:hAnsiTheme="minorHAnsi"/>
          <w:i/>
          <w:iCs/>
          <w:sz w:val="22"/>
          <w:szCs w:val="22"/>
          <w:lang w:val="de-DE"/>
        </w:rPr>
      </w:pP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Rind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fleisch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etiket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tie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rung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s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über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wach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ung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s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auf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gabe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n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über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trag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ung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s</w:t>
      </w:r>
      <w:r w:rsidR="00854B63">
        <w:rPr>
          <w:rFonts w:asciiTheme="minorHAnsi" w:hAnsiTheme="minorHAnsi"/>
          <w:i/>
          <w:iCs/>
          <w:sz w:val="22"/>
          <w:szCs w:val="22"/>
          <w:lang w:val="de-DE"/>
        </w:rPr>
        <w:t xml:space="preserve"> </w:t>
      </w:r>
      <w:r w:rsidRPr="00043DEB">
        <w:rPr>
          <w:rFonts w:asciiTheme="minorHAnsi" w:hAnsiTheme="minorHAnsi"/>
          <w:i/>
          <w:iCs/>
          <w:sz w:val="22"/>
          <w:szCs w:val="22"/>
          <w:lang w:val="de-DE"/>
        </w:rPr>
        <w:t>gesetz</w:t>
      </w:r>
      <w:r w:rsidR="00671670">
        <w:rPr>
          <w:rFonts w:asciiTheme="minorHAnsi" w:hAnsiTheme="minorHAnsi"/>
          <w:i/>
          <w:iCs/>
          <w:sz w:val="22"/>
          <w:szCs w:val="22"/>
          <w:lang w:val="de-DE"/>
        </w:rPr>
        <w:t xml:space="preserve">  18</w:t>
      </w:r>
    </w:p>
    <w:p w14:paraId="47BD11A3" w14:textId="3B5A66DE" w:rsidR="00147245" w:rsidRPr="00CF4A2E" w:rsidRDefault="00147245" w:rsidP="00147245">
      <w:pPr>
        <w:pStyle w:val="BodyText"/>
        <w:spacing w:after="120"/>
        <w:rPr>
          <w:rFonts w:asciiTheme="minorHAnsi" w:hAnsiTheme="minorHAnsi"/>
          <w:sz w:val="24"/>
          <w:szCs w:val="24"/>
          <w:lang w:val="de-DE"/>
        </w:rPr>
      </w:pPr>
    </w:p>
    <w:p w14:paraId="16292586" w14:textId="77777777" w:rsidR="00147245" w:rsidRPr="00CD52F1" w:rsidRDefault="00147245" w:rsidP="00147245">
      <w:pPr>
        <w:pStyle w:val="BodyText"/>
        <w:spacing w:after="120"/>
        <w:rPr>
          <w:rFonts w:asciiTheme="minorHAnsi" w:eastAsia="PMingLiU" w:hAnsiTheme="minorHAnsi"/>
          <w:sz w:val="24"/>
          <w:szCs w:val="24"/>
          <w:lang w:val="de-DE" w:eastAsia="zh-TW"/>
        </w:rPr>
      </w:pPr>
    </w:p>
    <w:sectPr w:rsidR="00147245" w:rsidRPr="00CD52F1" w:rsidSect="00D97084">
      <w:headerReference w:type="default" r:id="rId8"/>
      <w:pgSz w:w="11906" w:h="16838"/>
      <w:pgMar w:top="1417" w:right="1700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D6DD9" w14:textId="77777777" w:rsidR="00D814AE" w:rsidRDefault="00D814AE" w:rsidP="008B77D0">
      <w:pPr>
        <w:spacing w:after="0" w:line="240" w:lineRule="auto"/>
      </w:pPr>
      <w:r>
        <w:separator/>
      </w:r>
    </w:p>
  </w:endnote>
  <w:endnote w:type="continuationSeparator" w:id="0">
    <w:p w14:paraId="757361C0" w14:textId="77777777" w:rsidR="00D814AE" w:rsidRDefault="00D814AE" w:rsidP="008B7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unicode">
    <w:altName w:val="Times New Roman"/>
    <w:charset w:val="00"/>
    <w:family w:val="auto"/>
    <w:pitch w:val="variable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EAA708" w14:textId="77777777" w:rsidR="00D814AE" w:rsidRDefault="00D814AE" w:rsidP="008B77D0">
      <w:pPr>
        <w:spacing w:after="0" w:line="240" w:lineRule="auto"/>
      </w:pPr>
      <w:r>
        <w:separator/>
      </w:r>
    </w:p>
  </w:footnote>
  <w:footnote w:type="continuationSeparator" w:id="0">
    <w:p w14:paraId="0B921140" w14:textId="77777777" w:rsidR="00D814AE" w:rsidRDefault="00D814AE" w:rsidP="008B7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72" w:type="dxa"/>
      <w:tblInd w:w="108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245"/>
      <w:gridCol w:w="3827"/>
    </w:tblGrid>
    <w:tr w:rsidR="00757A7B" w:rsidRPr="00786EB7" w14:paraId="6AF82284" w14:textId="77777777" w:rsidTr="00757A7B">
      <w:tc>
        <w:tcPr>
          <w:tcW w:w="5245" w:type="dxa"/>
        </w:tcPr>
        <w:p w14:paraId="393714B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val="de-DE" w:eastAsia="en-US"/>
            </w:rPr>
          </w:pPr>
          <w:bookmarkStart w:id="0" w:name="_Hlk55988879"/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t>Introduction to Linguistics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LV 17 314, WiSe 2020/21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>ONLINE</w:t>
          </w:r>
          <w:r w:rsidRPr="00786EB7">
            <w:rPr>
              <w:rFonts w:ascii="Junicode" w:eastAsia="PMingLiU" w:hAnsi="Junicode" w:cs="Times New Roman"/>
              <w:sz w:val="20"/>
              <w:lang w:val="de-DE" w:eastAsia="en-US"/>
            </w:rPr>
            <w:br/>
            <w:t xml:space="preserve">Institut für Englische Philologie, Freie Universität </w:t>
          </w:r>
        </w:p>
        <w:p w14:paraId="11222120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Berlin</w:t>
          </w:r>
        </w:p>
      </w:tc>
      <w:tc>
        <w:tcPr>
          <w:tcW w:w="3827" w:type="dxa"/>
        </w:tcPr>
        <w:p w14:paraId="655D7308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Shuk Han (Sara) 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</w:r>
          <w:bookmarkStart w:id="1" w:name="_Hlk5524277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begin"/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instrText xml:space="preserve"> HYPERLINK "mailto:s.ho@fu-berlin.de" </w:instrTex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separate"/>
          </w:r>
          <w:r w:rsidRPr="00786EB7">
            <w:rPr>
              <w:rFonts w:ascii="Junicode" w:eastAsia="PMingLiU" w:hAnsi="Junicode" w:cs="Times New Roman"/>
              <w:color w:val="0000FF"/>
              <w:sz w:val="20"/>
              <w:u w:val="single"/>
              <w:lang w:eastAsia="en-US"/>
            </w:rPr>
            <w:t>s.ho@fu-berlin.de</w:t>
          </w:r>
          <w:bookmarkEnd w:id="1"/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fldChar w:fldCharType="end"/>
          </w:r>
        </w:p>
        <w:p w14:paraId="4D12F2C4" w14:textId="77777777" w:rsidR="00757A7B" w:rsidRPr="00786EB7" w:rsidRDefault="00757A7B" w:rsidP="008B77D0">
          <w:pPr>
            <w:keepNext/>
            <w:spacing w:after="0" w:line="240" w:lineRule="auto"/>
            <w:contextualSpacing/>
            <w:outlineLvl w:val="0"/>
            <w:rPr>
              <w:rFonts w:ascii="Junicode" w:eastAsia="PMingLiU" w:hAnsi="Junicode" w:cs="Times New Roman" w:hint="eastAsia"/>
              <w:sz w:val="20"/>
              <w:lang w:eastAsia="en-US"/>
            </w:rPr>
          </w:pP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t>https://fu-berlin.webex.com/meet/s.ho</w:t>
          </w:r>
          <w:r w:rsidRPr="00786EB7">
            <w:rPr>
              <w:rFonts w:ascii="Junicode" w:eastAsia="PMingLiU" w:hAnsi="Junicode" w:cs="Times New Roman"/>
              <w:sz w:val="20"/>
              <w:lang w:eastAsia="en-US"/>
            </w:rPr>
            <w:br/>
            <w:t>https://blogs.fu-berlin.de/linguistics/category/17314_20w/</w:t>
          </w:r>
        </w:p>
      </w:tc>
    </w:tr>
    <w:bookmarkEnd w:id="0"/>
  </w:tbl>
  <w:p w14:paraId="5CE72DB9" w14:textId="77777777" w:rsidR="00757A7B" w:rsidRDefault="00757A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0DD5"/>
    <w:multiLevelType w:val="hybridMultilevel"/>
    <w:tmpl w:val="AF364F3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176DD"/>
    <w:multiLevelType w:val="hybridMultilevel"/>
    <w:tmpl w:val="775C5FB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69627D"/>
    <w:multiLevelType w:val="hybridMultilevel"/>
    <w:tmpl w:val="D74C307E"/>
    <w:lvl w:ilvl="0" w:tplc="04070015">
      <w:start w:val="1"/>
      <w:numFmt w:val="decimal"/>
      <w:lvlText w:val="(%1)"/>
      <w:lvlJc w:val="left"/>
      <w:pPr>
        <w:ind w:left="502" w:hanging="360"/>
      </w:p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CBD6C5B"/>
    <w:multiLevelType w:val="hybridMultilevel"/>
    <w:tmpl w:val="9FD8BD80"/>
    <w:lvl w:ilvl="0" w:tplc="04070015">
      <w:start w:val="1"/>
      <w:numFmt w:val="decimal"/>
      <w:lvlText w:val="(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F1576"/>
    <w:multiLevelType w:val="hybridMultilevel"/>
    <w:tmpl w:val="2B0483AE"/>
    <w:lvl w:ilvl="0" w:tplc="B69AA3E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B1D6845"/>
    <w:multiLevelType w:val="hybridMultilevel"/>
    <w:tmpl w:val="6498A3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66A4E"/>
    <w:multiLevelType w:val="hybridMultilevel"/>
    <w:tmpl w:val="05F6021C"/>
    <w:lvl w:ilvl="0" w:tplc="08090017">
      <w:start w:val="1"/>
      <w:numFmt w:val="lowerLetter"/>
      <w:lvlText w:val="%1)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 w15:restartNumberingAfterBreak="0">
    <w:nsid w:val="28C71493"/>
    <w:multiLevelType w:val="hybridMultilevel"/>
    <w:tmpl w:val="DC9830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3719AB"/>
    <w:multiLevelType w:val="hybridMultilevel"/>
    <w:tmpl w:val="870A1B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7661B"/>
    <w:multiLevelType w:val="hybridMultilevel"/>
    <w:tmpl w:val="D55CC81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0" w15:restartNumberingAfterBreak="0">
    <w:nsid w:val="5E9D6878"/>
    <w:multiLevelType w:val="hybridMultilevel"/>
    <w:tmpl w:val="273693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A55505"/>
    <w:multiLevelType w:val="hybridMultilevel"/>
    <w:tmpl w:val="E98E70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F161FF"/>
    <w:multiLevelType w:val="hybridMultilevel"/>
    <w:tmpl w:val="8C5E8D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10"/>
  </w:num>
  <w:num w:numId="5">
    <w:abstractNumId w:val="12"/>
  </w:num>
  <w:num w:numId="6">
    <w:abstractNumId w:val="6"/>
  </w:num>
  <w:num w:numId="7">
    <w:abstractNumId w:val="11"/>
  </w:num>
  <w:num w:numId="8">
    <w:abstractNumId w:val="7"/>
  </w:num>
  <w:num w:numId="9">
    <w:abstractNumId w:val="1"/>
  </w:num>
  <w:num w:numId="10">
    <w:abstractNumId w:val="3"/>
  </w:num>
  <w:num w:numId="11">
    <w:abstractNumId w:val="8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jQ2MDA3sbAAYiUdpeDU4uLM/DyQAotaALWsZrssAAAA"/>
  </w:docVars>
  <w:rsids>
    <w:rsidRoot w:val="008B77D0"/>
    <w:rsid w:val="00023E1B"/>
    <w:rsid w:val="00043DEB"/>
    <w:rsid w:val="00050ACD"/>
    <w:rsid w:val="000A1507"/>
    <w:rsid w:val="000B4B36"/>
    <w:rsid w:val="000D011C"/>
    <w:rsid w:val="000D0199"/>
    <w:rsid w:val="000D50AF"/>
    <w:rsid w:val="000E1CF5"/>
    <w:rsid w:val="001043C1"/>
    <w:rsid w:val="00147245"/>
    <w:rsid w:val="0021291F"/>
    <w:rsid w:val="002673D7"/>
    <w:rsid w:val="002A295B"/>
    <w:rsid w:val="002D4377"/>
    <w:rsid w:val="002D7464"/>
    <w:rsid w:val="003436CB"/>
    <w:rsid w:val="003A0721"/>
    <w:rsid w:val="003B69C4"/>
    <w:rsid w:val="003C1EE5"/>
    <w:rsid w:val="003D28F0"/>
    <w:rsid w:val="00423F96"/>
    <w:rsid w:val="004F3B5B"/>
    <w:rsid w:val="00602B5A"/>
    <w:rsid w:val="006269A5"/>
    <w:rsid w:val="00671670"/>
    <w:rsid w:val="00680225"/>
    <w:rsid w:val="006B7B0A"/>
    <w:rsid w:val="007137B7"/>
    <w:rsid w:val="007276E8"/>
    <w:rsid w:val="00746A61"/>
    <w:rsid w:val="00757A7B"/>
    <w:rsid w:val="007C2706"/>
    <w:rsid w:val="007E25DE"/>
    <w:rsid w:val="00854B63"/>
    <w:rsid w:val="00867B55"/>
    <w:rsid w:val="008B77D0"/>
    <w:rsid w:val="008C7297"/>
    <w:rsid w:val="008E0C3A"/>
    <w:rsid w:val="008E3A46"/>
    <w:rsid w:val="00903E62"/>
    <w:rsid w:val="0092199D"/>
    <w:rsid w:val="0094525E"/>
    <w:rsid w:val="0095411E"/>
    <w:rsid w:val="00A70839"/>
    <w:rsid w:val="00B01EFB"/>
    <w:rsid w:val="00B33AEE"/>
    <w:rsid w:val="00B54ABD"/>
    <w:rsid w:val="00B90F6E"/>
    <w:rsid w:val="00BD768D"/>
    <w:rsid w:val="00C33821"/>
    <w:rsid w:val="00C422B9"/>
    <w:rsid w:val="00C54647"/>
    <w:rsid w:val="00CC05F4"/>
    <w:rsid w:val="00CC78DB"/>
    <w:rsid w:val="00CD52F1"/>
    <w:rsid w:val="00CD6300"/>
    <w:rsid w:val="00CE7953"/>
    <w:rsid w:val="00CE7A35"/>
    <w:rsid w:val="00CF4A2E"/>
    <w:rsid w:val="00D44951"/>
    <w:rsid w:val="00D814AE"/>
    <w:rsid w:val="00D97084"/>
    <w:rsid w:val="00E22CDE"/>
    <w:rsid w:val="00E50FAD"/>
    <w:rsid w:val="00E809AE"/>
    <w:rsid w:val="00E82004"/>
    <w:rsid w:val="00EC08E8"/>
    <w:rsid w:val="00F54250"/>
    <w:rsid w:val="00F550E0"/>
    <w:rsid w:val="00F8763E"/>
    <w:rsid w:val="00FC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9F2F6"/>
  <w15:chartTrackingRefBased/>
  <w15:docId w15:val="{7B581D65-7B39-4E9B-9B3E-5CC0C66E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50AF"/>
    <w:pPr>
      <w:keepNext/>
      <w:keepLines/>
      <w:spacing w:before="240" w:after="0"/>
      <w:outlineLvl w:val="0"/>
    </w:pPr>
    <w:rPr>
      <w:rFonts w:ascii="Arial" w:eastAsiaTheme="majorEastAsia" w:hAnsi="Arial" w:cstheme="majorBidi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6B7B0A"/>
    <w:pPr>
      <w:widowControl w:val="0"/>
      <w:snapToGrid w:val="0"/>
      <w:spacing w:line="360" w:lineRule="auto"/>
      <w:jc w:val="both"/>
    </w:pPr>
    <w:rPr>
      <w:rFonts w:ascii="Arial" w:hAnsi="Arial" w:cs="Arial"/>
      <w:kern w:val="2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6B7B0A"/>
    <w:rPr>
      <w:rFonts w:ascii="Arial" w:hAnsi="Arial" w:cs="Arial"/>
      <w:kern w:val="2"/>
      <w:lang w:eastAsia="zh-TW"/>
    </w:rPr>
  </w:style>
  <w:style w:type="character" w:customStyle="1" w:styleId="Heading1Char">
    <w:name w:val="Heading 1 Char"/>
    <w:basedOn w:val="DefaultParagraphFont"/>
    <w:link w:val="Heading1"/>
    <w:uiPriority w:val="9"/>
    <w:rsid w:val="000D50AF"/>
    <w:rPr>
      <w:rFonts w:ascii="Arial" w:eastAsiaTheme="majorEastAsia" w:hAnsi="Arial" w:cstheme="majorBidi"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0D50AF"/>
    <w:rPr>
      <w:rFonts w:ascii="Arial" w:hAnsi="Arial"/>
      <w:color w:val="000000" w:themeColor="text1"/>
      <w:sz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7D0"/>
  </w:style>
  <w:style w:type="paragraph" w:styleId="Footer">
    <w:name w:val="footer"/>
    <w:basedOn w:val="Normal"/>
    <w:link w:val="FooterChar"/>
    <w:uiPriority w:val="99"/>
    <w:unhideWhenUsed/>
    <w:rsid w:val="008B77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7D0"/>
  </w:style>
  <w:style w:type="character" w:styleId="UnresolvedMention">
    <w:name w:val="Unresolved Mention"/>
    <w:basedOn w:val="DefaultParagraphFont"/>
    <w:uiPriority w:val="99"/>
    <w:semiHidden/>
    <w:unhideWhenUsed/>
    <w:rsid w:val="008B77D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7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7D0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0B4B36"/>
    <w:pPr>
      <w:spacing w:before="240" w:after="0" w:line="276" w:lineRule="auto"/>
      <w:contextualSpacing/>
      <w:jc w:val="both"/>
    </w:pPr>
    <w:rPr>
      <w:rFonts w:ascii="Junicode" w:eastAsia="Calibri" w:hAnsi="Junicode" w:cs="Times New Roman"/>
      <w:sz w:val="20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0B4B36"/>
    <w:rPr>
      <w:rFonts w:ascii="Junicode" w:eastAsia="Calibri" w:hAnsi="Junicode" w:cs="Times New Roman"/>
      <w:sz w:val="20"/>
      <w:szCs w:val="20"/>
      <w:lang w:eastAsia="x-none"/>
    </w:rPr>
  </w:style>
  <w:style w:type="paragraph" w:styleId="ListParagraph">
    <w:name w:val="List Paragraph"/>
    <w:basedOn w:val="Normal"/>
    <w:uiPriority w:val="34"/>
    <w:qFormat/>
    <w:rsid w:val="004F3B5B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C7297"/>
    <w:pPr>
      <w:spacing w:after="0" w:line="240" w:lineRule="auto"/>
      <w:ind w:left="227" w:hanging="227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7297"/>
    <w:rPr>
      <w:rFonts w:ascii="Calibri" w:eastAsia="Calibri" w:hAnsi="Calibri" w:cs="Times New Roman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456E9-0D52-48C1-AC40-112638B8C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ho</dc:creator>
  <cp:keywords/>
  <dc:description/>
  <cp:lastModifiedBy>sara ho</cp:lastModifiedBy>
  <cp:revision>8</cp:revision>
  <cp:lastPrinted>2020-12-01T10:47:00Z</cp:lastPrinted>
  <dcterms:created xsi:type="dcterms:W3CDTF">2020-11-30T16:04:00Z</dcterms:created>
  <dcterms:modified xsi:type="dcterms:W3CDTF">2020-12-02T17:29:00Z</dcterms:modified>
</cp:coreProperties>
</file>